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05005A0C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CB16F2">
        <w:rPr>
          <w:rFonts w:ascii="Monotype Corsiva" w:hAnsi="Monotype Corsiva"/>
          <w:b/>
          <w:bCs/>
          <w:sz w:val="40"/>
          <w:szCs w:val="40"/>
          <w:u w:val="single"/>
        </w:rPr>
        <w:t>Feb 3</w:t>
      </w:r>
      <w:r w:rsidR="006D6531" w:rsidRPr="00296524">
        <w:rPr>
          <w:rFonts w:ascii="Monotype Corsiva" w:hAnsi="Monotype Corsiva"/>
          <w:sz w:val="40"/>
          <w:szCs w:val="40"/>
        </w:rPr>
        <w:t>_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CB16F2">
        <w:rPr>
          <w:rFonts w:ascii="Monotype Corsiva" w:hAnsi="Monotype Corsiva"/>
          <w:b/>
          <w:bCs/>
          <w:sz w:val="40"/>
          <w:szCs w:val="40"/>
          <w:u w:val="single"/>
        </w:rPr>
        <w:t>Feb 7</w:t>
      </w:r>
      <w:r w:rsidR="006D6531">
        <w:rPr>
          <w:rFonts w:ascii="Monotype Corsiva" w:hAnsi="Monotype Corsiva"/>
          <w:sz w:val="40"/>
          <w:szCs w:val="40"/>
        </w:rPr>
        <w:t>_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1928317B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CB16F2">
        <w:rPr>
          <w:u w:val="single"/>
        </w:rPr>
        <w:t>_</w:t>
      </w:r>
      <w:r w:rsidR="00CB16F2" w:rsidRPr="00CB16F2">
        <w:rPr>
          <w:u w:val="single"/>
        </w:rPr>
        <w:t>Pre-</w:t>
      </w:r>
      <w:r w:rsidR="00B407D0" w:rsidRPr="00CB16F2">
        <w:rPr>
          <w:u w:val="single"/>
        </w:rPr>
        <w:t xml:space="preserve">AP </w:t>
      </w:r>
      <w:r w:rsidR="00296524" w:rsidRPr="00CB16F2">
        <w:rPr>
          <w:u w:val="single"/>
        </w:rPr>
        <w:t>World History</w:t>
      </w:r>
      <w:r w:rsidR="0580DA54" w:rsidRPr="00CB16F2">
        <w:rPr>
          <w:u w:val="single"/>
        </w:rPr>
        <w:t>____________________________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FE3FEC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E148E29" w:rsidR="00FE3FEC" w:rsidRPr="006D32FE" w:rsidRDefault="00FE3FEC" w:rsidP="00FE3FEC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esson Title: Structure and routine</w:t>
            </w:r>
          </w:p>
          <w:p w14:paraId="36808B0E" w14:textId="77777777" w:rsidR="00FE3FEC" w:rsidRPr="006D32FE" w:rsidRDefault="00FE3FEC" w:rsidP="00FE3FEC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FE3FEC" w:rsidRPr="006D32FE" w:rsidRDefault="00FE3FEC" w:rsidP="00FE3FEC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FE3FEC" w:rsidRPr="006D32FE" w:rsidRDefault="00FE3FEC" w:rsidP="00FE3FEC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FE3FEC" w:rsidRPr="006D32FE" w:rsidRDefault="00FE3FEC" w:rsidP="00FE3FEC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DF66E3" w14:textId="77777777" w:rsidR="00FE3FEC" w:rsidRPr="0093297D" w:rsidRDefault="00FE3FEC" w:rsidP="00FE3FE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3297D">
              <w:rPr>
                <w:b/>
                <w:bCs/>
                <w:color w:val="000000" w:themeColor="text1"/>
                <w:sz w:val="20"/>
                <w:szCs w:val="20"/>
              </w:rPr>
              <w:t>The Haitian Revolution</w:t>
            </w:r>
          </w:p>
          <w:p w14:paraId="117AEF87" w14:textId="77777777" w:rsidR="00FE3FEC" w:rsidRPr="0093297D" w:rsidRDefault="00FE3FEC" w:rsidP="00FE3FE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42094E0B" w14:textId="3443D873" w:rsidR="00FE3FEC" w:rsidRPr="00B407D0" w:rsidRDefault="00FE3FEC" w:rsidP="00FE3FEC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93297D">
              <w:rPr>
                <w:b/>
                <w:bCs/>
                <w:color w:val="000000" w:themeColor="text1"/>
                <w:sz w:val="20"/>
                <w:szCs w:val="20"/>
              </w:rPr>
              <w:t>Revolution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FEB55" w14:textId="77777777" w:rsidR="00FE3FEC" w:rsidRPr="00FE3FEC" w:rsidRDefault="00FE3FEC" w:rsidP="00FE3FE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FE3FEC">
              <w:rPr>
                <w:b/>
                <w:bCs/>
                <w:color w:val="000000" w:themeColor="text1"/>
                <w:sz w:val="20"/>
                <w:szCs w:val="20"/>
              </w:rPr>
              <w:t>Latin American Revolutions and Nationalism</w:t>
            </w:r>
          </w:p>
          <w:p w14:paraId="2923FA37" w14:textId="77777777" w:rsidR="00FE3FEC" w:rsidRPr="00FE3FEC" w:rsidRDefault="00FE3FEC" w:rsidP="00FE3FE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FE3FEC">
              <w:rPr>
                <w:b/>
                <w:bCs/>
                <w:color w:val="000000" w:themeColor="text1"/>
                <w:sz w:val="20"/>
                <w:szCs w:val="20"/>
              </w:rPr>
              <w:t xml:space="preserve">Age of Revolution </w:t>
            </w:r>
          </w:p>
          <w:p w14:paraId="7A03C3D9" w14:textId="7C83AF7B" w:rsidR="00FE3FEC" w:rsidRPr="00B407D0" w:rsidRDefault="00FE3FEC" w:rsidP="00FE3FEC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E7C0B" w14:textId="77777777" w:rsidR="00FE3FEC" w:rsidRPr="00FE3FEC" w:rsidRDefault="00FE3FEC" w:rsidP="00FE3FE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FE3FEC">
              <w:rPr>
                <w:b/>
                <w:bCs/>
                <w:color w:val="000000" w:themeColor="text1"/>
                <w:sz w:val="20"/>
                <w:szCs w:val="20"/>
              </w:rPr>
              <w:t xml:space="preserve">Review </w:t>
            </w:r>
          </w:p>
          <w:p w14:paraId="7BE997AC" w14:textId="77777777" w:rsidR="00FE3FEC" w:rsidRPr="00FE3FEC" w:rsidRDefault="00FE3FEC" w:rsidP="00FE3FE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7D7D6373" w14:textId="0977A6D2" w:rsidR="00FE3FEC" w:rsidRPr="00B407D0" w:rsidRDefault="00FE3FEC" w:rsidP="00FE3FEC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FE3FEC">
              <w:rPr>
                <w:b/>
                <w:bCs/>
                <w:color w:val="000000" w:themeColor="text1"/>
                <w:sz w:val="20"/>
                <w:szCs w:val="20"/>
              </w:rPr>
              <w:t>Revolutions</w:t>
            </w:r>
            <w:r w:rsidRPr="00FE3FEC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9982" w14:textId="77777777" w:rsidR="00FE3FEC" w:rsidRPr="00FE3FEC" w:rsidRDefault="00FE3FEC" w:rsidP="00FE3FE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FE3FEC">
              <w:rPr>
                <w:b/>
                <w:bCs/>
                <w:color w:val="000000" w:themeColor="text1"/>
                <w:sz w:val="20"/>
                <w:szCs w:val="20"/>
              </w:rPr>
              <w:t xml:space="preserve">Assessment </w:t>
            </w:r>
          </w:p>
          <w:p w14:paraId="0E0FF77B" w14:textId="77777777" w:rsidR="00FE3FEC" w:rsidRPr="00FE3FEC" w:rsidRDefault="00FE3FEC" w:rsidP="00FE3FE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4E5D2A4A" w14:textId="1595E8B4" w:rsidR="00FE3FEC" w:rsidRPr="00B407D0" w:rsidRDefault="00FE3FEC" w:rsidP="00FE3FEC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FE3FEC">
              <w:rPr>
                <w:b/>
                <w:bCs/>
                <w:color w:val="000000" w:themeColor="text1"/>
                <w:sz w:val="20"/>
                <w:szCs w:val="20"/>
              </w:rPr>
              <w:t>Revolution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4BD7B" w14:textId="6AC64A5E" w:rsidR="00FE3FEC" w:rsidRPr="00EC21BC" w:rsidRDefault="00FE3FEC" w:rsidP="00FE3FEC">
            <w:pPr>
              <w:widowControl w:val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search Assignment </w:t>
            </w:r>
          </w:p>
          <w:p w14:paraId="1F65DC65" w14:textId="77777777" w:rsidR="00FE3FEC" w:rsidRPr="00EC21BC" w:rsidRDefault="00FE3FEC" w:rsidP="00FE3FEC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672C27EE" w14:textId="3A894272" w:rsidR="00FE3FEC" w:rsidRPr="00B407D0" w:rsidRDefault="00FE3FEC" w:rsidP="00FE3FEC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EC21BC">
              <w:rPr>
                <w:b/>
                <w:bCs/>
                <w:sz w:val="20"/>
                <w:szCs w:val="20"/>
              </w:rPr>
              <w:t xml:space="preserve">Revolutions </w:t>
            </w:r>
          </w:p>
        </w:tc>
      </w:tr>
      <w:tr w:rsidR="00FE3FEC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FE3FEC" w:rsidRPr="006D32FE" w:rsidRDefault="00FE3FEC" w:rsidP="00FE3FEC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FE3FEC" w:rsidRPr="006D32FE" w:rsidRDefault="00FE3FEC" w:rsidP="00FE3FEC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FE3FEC" w:rsidRPr="006D32FE" w:rsidRDefault="00FE3FEC" w:rsidP="00FE3FEC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22B1FF" w14:textId="77777777" w:rsidR="00FE3FEC" w:rsidRPr="00B407D0" w:rsidRDefault="00FE3FEC" w:rsidP="00FE3FEC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Style w:val="eop"/>
                <w:sz w:val="20"/>
                <w:szCs w:val="20"/>
                <w:shd w:val="clear" w:color="auto" w:fill="FFFFFF"/>
              </w:rPr>
            </w:pPr>
          </w:p>
          <w:p w14:paraId="5BA0D33F" w14:textId="1DDD8C60" w:rsidR="00FE3FEC" w:rsidRPr="00B407D0" w:rsidRDefault="00FE3FEC" w:rsidP="00FE3FEC">
            <w:pPr>
              <w:pStyle w:val="paragraph"/>
              <w:ind w:left="1425" w:hanging="1350"/>
              <w:textAlignment w:val="baseline"/>
              <w:rPr>
                <w:sz w:val="20"/>
                <w:szCs w:val="20"/>
              </w:rPr>
            </w:pPr>
            <w:r w:rsidRPr="001B70C1">
              <w:rPr>
                <w:b/>
                <w:bCs/>
                <w:color w:val="000000"/>
                <w:sz w:val="20"/>
                <w:szCs w:val="20"/>
              </w:rPr>
              <w:t>I can examine the relative impact of the Enlightenment, imperial rivalry, and social polarization on the outbreak of revolutions</w:t>
            </w:r>
          </w:p>
        </w:tc>
      </w:tr>
      <w:tr w:rsidR="00FE3FEC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FE3FEC" w:rsidRPr="006D32FE" w:rsidRDefault="00FE3FEC" w:rsidP="00FE3FEC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FE3FEC" w:rsidRDefault="00FE3FEC" w:rsidP="00FE3FEC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FE3FEC" w:rsidRDefault="00FE3FEC" w:rsidP="00FE3FEC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FE3FEC" w:rsidRDefault="00FE3FEC" w:rsidP="00FE3FEC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FE3FEC" w:rsidRPr="002E64B6" w:rsidRDefault="00FE3FEC" w:rsidP="00FE3FEC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FE3FEC" w:rsidRPr="006D32FE" w:rsidRDefault="00FE3FEC" w:rsidP="00FE3FEC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FE3FEC" w:rsidRPr="002E64B6" w:rsidRDefault="00FE3FEC" w:rsidP="00FE3FEC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FE3FEC" w:rsidRPr="006D32FE" w:rsidRDefault="00FE3FEC" w:rsidP="00FE3FEC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FE3FEC" w:rsidRPr="006D32FE" w:rsidRDefault="00FE3FEC" w:rsidP="00FE3FEC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FE3FEC" w:rsidRPr="006D32FE" w:rsidRDefault="00FE3FEC" w:rsidP="00FE3FEC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F5B130" w14:textId="77777777" w:rsidR="00FE3FEC" w:rsidRPr="00CB16F2" w:rsidRDefault="00FE3FEC" w:rsidP="00FE3FEC">
            <w:pPr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</w:pPr>
            <w:r w:rsidRPr="00CB16F2"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  <w:t xml:space="preserve">I can </w:t>
            </w:r>
            <w:r w:rsidRPr="00CB16F2"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  <w:t>assess the significance of the Haitian Revolution in the context of Enlightenment and nationalism.</w:t>
            </w:r>
          </w:p>
          <w:p w14:paraId="01D8BB28" w14:textId="3DF99AE6" w:rsidR="00FE3FEC" w:rsidRPr="00953705" w:rsidRDefault="00FE3FEC" w:rsidP="00FE3FEC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2FFB35" w14:textId="77777777" w:rsidR="00FE3FEC" w:rsidRPr="00EF59E3" w:rsidRDefault="00FE3FEC" w:rsidP="00FE3FEC">
            <w:pPr>
              <w:widowControl w:val="0"/>
              <w:rPr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F59E3">
              <w:rPr>
                <w:b/>
                <w:bCs/>
                <w:i/>
                <w:iCs/>
                <w:color w:val="000000"/>
                <w:sz w:val="20"/>
                <w:szCs w:val="20"/>
              </w:rPr>
              <w:t xml:space="preserve">I can analyze </w:t>
            </w:r>
            <w:r w:rsidRPr="00EF59E3">
              <w:rPr>
                <w:i/>
                <w:iCs/>
                <w:color w:val="000000"/>
                <w:sz w:val="20"/>
                <w:szCs w:val="20"/>
              </w:rPr>
              <w:t>how nationalism shaped the Latin American independence movements</w:t>
            </w:r>
            <w:r w:rsidRPr="00EF59E3">
              <w:rPr>
                <w:b/>
                <w:bCs/>
                <w:color w:val="000000"/>
                <w:sz w:val="20"/>
                <w:szCs w:val="20"/>
              </w:rPr>
              <w:t>.</w:t>
            </w:r>
          </w:p>
          <w:p w14:paraId="2EDCF9AA" w14:textId="1400B517" w:rsidR="00FE3FEC" w:rsidRPr="00953705" w:rsidRDefault="00FE3FEC" w:rsidP="00FE3FEC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1E97C347" w:rsidR="00FE3FEC" w:rsidRPr="00B407D0" w:rsidRDefault="00FE3FEC" w:rsidP="00FE3FEC">
            <w:pPr>
              <w:rPr>
                <w:sz w:val="20"/>
                <w:szCs w:val="20"/>
              </w:rPr>
            </w:pPr>
            <w:r w:rsidRPr="00EF59E3"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  <w:t xml:space="preserve">I can explain </w:t>
            </w:r>
            <w:r w:rsidRPr="00EF59E3"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  <w:t>how the Enlightenment, imperial rivalry, and social polarization each played a role in causing revolutions and decide which had the biggest impact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454AEDBD" w:rsidR="00FE3FEC" w:rsidRPr="00B407D0" w:rsidRDefault="00FE3FEC" w:rsidP="00FE3FEC">
            <w:pPr>
              <w:rPr>
                <w:sz w:val="20"/>
                <w:szCs w:val="20"/>
              </w:rPr>
            </w:pPr>
            <w:r w:rsidRPr="007447F9"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  <w:t xml:space="preserve">I can explain </w:t>
            </w:r>
            <w:r w:rsidRPr="007447F9"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  <w:t>how the Enlightenment, imperial rivalry, and social polarization each played a role in causing revolutions and decide which had the biggest impact."</w:t>
            </w:r>
            <w:r w:rsidRPr="007447F9"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5D0F5DDF" w:rsidR="00FE3FEC" w:rsidRPr="00B407D0" w:rsidRDefault="00FE3FEC" w:rsidP="00FE3FEC">
            <w:pPr>
              <w:rPr>
                <w:sz w:val="20"/>
                <w:szCs w:val="20"/>
              </w:rPr>
            </w:pPr>
            <w:r w:rsidRPr="007447F9"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  <w:t xml:space="preserve">I can explain </w:t>
            </w:r>
            <w:r w:rsidRPr="007447F9"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  <w:t>how the Enlightenment, imperial rivalry, and social polarization each played a role in causing revolutions and decide which had the biggest impact."</w:t>
            </w:r>
            <w:r w:rsidRPr="007447F9"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  <w:tr w:rsidR="00FE3FEC" w:rsidRPr="006D32FE" w14:paraId="2757AE08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28100" w14:textId="77777777" w:rsidR="00FE3FEC" w:rsidRDefault="00FE3FEC" w:rsidP="00FE3FEC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2BE333" w14:textId="77777777" w:rsidR="00FE3FEC" w:rsidRPr="00CB16F2" w:rsidRDefault="00FE3FEC" w:rsidP="00FE3FEC">
            <w:pPr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91D474" w14:textId="3F2B3610" w:rsidR="00FE3FEC" w:rsidRPr="0093297D" w:rsidRDefault="00FE3FEC" w:rsidP="00FE3FEC">
            <w:pPr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</w:pPr>
            <w:r w:rsidRPr="0093297D">
              <w:rPr>
                <w:color w:val="2E2F30"/>
                <w:sz w:val="20"/>
                <w:szCs w:val="20"/>
                <w:shd w:val="clear" w:color="auto" w:fill="FFFFFF"/>
              </w:rPr>
              <w:t>.</w:t>
            </w:r>
          </w:p>
          <w:p w14:paraId="35B7DB4B" w14:textId="77777777" w:rsidR="00FE3FEC" w:rsidRPr="00B407D0" w:rsidRDefault="00FE3FEC" w:rsidP="00FE3FEC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Style w:val="eop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495D3" w14:textId="77777777" w:rsidR="00FE3FEC" w:rsidRPr="0093297D" w:rsidRDefault="00FE3FEC" w:rsidP="00FE3FEC">
            <w:pPr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D4A7BA" w14:textId="77777777" w:rsidR="00FE3FEC" w:rsidRPr="007447F9" w:rsidRDefault="00FE3FEC" w:rsidP="00FE3FEC">
            <w:pPr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336FE0" w14:textId="77777777" w:rsidR="00FE3FEC" w:rsidRPr="007447F9" w:rsidRDefault="00FE3FEC" w:rsidP="00FE3FEC">
            <w:pPr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</w:pP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EC21BC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EC21BC" w:rsidRPr="006D32FE" w:rsidRDefault="00EC21BC" w:rsidP="00EC21BC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EC21BC" w:rsidRPr="006D32FE" w:rsidRDefault="00EC21BC" w:rsidP="00EC21BC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FACFC" w14:textId="77777777" w:rsidR="00FE3FEC" w:rsidRPr="0003662A" w:rsidRDefault="00FE3FEC" w:rsidP="00FE3FEC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03662A">
              <w:rPr>
                <w:rFonts w:ascii="Cambria" w:hAnsi="Cambria"/>
                <w:sz w:val="20"/>
                <w:szCs w:val="20"/>
              </w:rPr>
              <w:t xml:space="preserve">Complete a gamified review of previous objectives. </w:t>
            </w:r>
          </w:p>
          <w:p w14:paraId="48A7085D" w14:textId="16D12D9D" w:rsidR="00EC21BC" w:rsidRPr="00EC21BC" w:rsidRDefault="00EC21BC" w:rsidP="00EC21BC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39D7D0" w14:textId="77777777" w:rsidR="00FE3FEC" w:rsidRPr="00FE3FEC" w:rsidRDefault="00FE3FEC" w:rsidP="00FE3FEC">
            <w:pPr>
              <w:widowControl w:val="0"/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</w:pPr>
            <w:r w:rsidRPr="00FE3FEC"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  <w:t>Contextualization</w:t>
            </w:r>
          </w:p>
          <w:p w14:paraId="33192B1E" w14:textId="77777777" w:rsidR="00FE3FEC" w:rsidRPr="00FE3FEC" w:rsidRDefault="00FE3FEC" w:rsidP="00FE3FEC">
            <w:pPr>
              <w:widowControl w:val="0"/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</w:pPr>
            <w:r w:rsidRPr="00FE3FEC"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  <w:t>Consider the impact of nationalism with this prompt:  </w:t>
            </w:r>
          </w:p>
          <w:p w14:paraId="6797EE98" w14:textId="77777777" w:rsidR="00FE3FEC" w:rsidRPr="00FE3FEC" w:rsidRDefault="00FE3FEC" w:rsidP="00FE3FEC">
            <w:pPr>
              <w:widowControl w:val="0"/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</w:pPr>
            <w:r w:rsidRPr="00FE3FEC"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  <w:t>- In what ways do you think nationalism influenced the independence movements in Latin America? Write a few sentences discussing how national identity might have motivated individuals to fight for independence.</w:t>
            </w:r>
          </w:p>
          <w:p w14:paraId="6FDCD71F" w14:textId="40712F8C" w:rsidR="0093297D" w:rsidRPr="00FE3FEC" w:rsidRDefault="0093297D" w:rsidP="0093297D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FE3FEC">
              <w:rPr>
                <w:color w:val="2E2F30"/>
                <w:sz w:val="20"/>
                <w:szCs w:val="20"/>
                <w:shd w:val="clear" w:color="auto" w:fill="FFFFFF"/>
              </w:rPr>
              <w:t>.</w:t>
            </w:r>
          </w:p>
          <w:p w14:paraId="4B27540D" w14:textId="77777777" w:rsidR="00EC21BC" w:rsidRPr="00681636" w:rsidRDefault="00EC21BC" w:rsidP="00EC21BC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4AF8B585" w14:textId="1E919DFB" w:rsidR="00EC21BC" w:rsidRPr="006D32FE" w:rsidRDefault="00EC21BC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6CE6F" w14:textId="77777777" w:rsidR="0093297D" w:rsidRPr="0093297D" w:rsidRDefault="0093297D" w:rsidP="0093297D">
            <w:pPr>
              <w:widowControl w:val="0"/>
              <w:rPr>
                <w:rFonts w:eastAsia="Arial"/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93297D">
              <w:rPr>
                <w:rFonts w:eastAsia="Arial"/>
                <w:b/>
                <w:bCs/>
                <w:color w:val="2E2F30"/>
                <w:sz w:val="20"/>
                <w:szCs w:val="20"/>
                <w:shd w:val="clear" w:color="auto" w:fill="FFFFFF"/>
              </w:rPr>
              <w:t>Contextualization</w:t>
            </w:r>
          </w:p>
          <w:p w14:paraId="42589212" w14:textId="3514871A" w:rsidR="00EC21BC" w:rsidRPr="005D514D" w:rsidRDefault="00FE3FEC" w:rsidP="00EC21BC">
            <w:pPr>
              <w:widowControl w:val="0"/>
              <w:rPr>
                <w:sz w:val="20"/>
                <w:szCs w:val="20"/>
              </w:rPr>
            </w:pPr>
            <w:r w:rsidRPr="00FE3FEC">
              <w:rPr>
                <w:rFonts w:eastAsia="Arial"/>
                <w:color w:val="2E2F30"/>
                <w:sz w:val="20"/>
                <w:szCs w:val="20"/>
                <w:shd w:val="clear" w:color="auto" w:fill="FFFFFF"/>
              </w:rPr>
              <w:t>Think about the causes of revolutions you’ve studied. Which do you think had the biggest impact: the ideas of the Enlightenment, competition between empires, or growing divisions in society? Write 2-3 sentences explaining your choice."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EF7561" w14:textId="337C6373" w:rsidR="00FE3FEC" w:rsidRPr="00FE3FEC" w:rsidRDefault="00FE3FEC" w:rsidP="00FE3FEC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FE3FEC"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gamified review.  </w:t>
            </w:r>
          </w:p>
          <w:p w14:paraId="5AE8A5D0" w14:textId="5476F276" w:rsidR="00EC21BC" w:rsidRPr="006D32FE" w:rsidRDefault="00EC21BC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9B4806" w14:textId="741CF962" w:rsidR="00EC21BC" w:rsidRPr="00EC21BC" w:rsidRDefault="007447F9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gamified review.  </w:t>
            </w:r>
          </w:p>
          <w:p w14:paraId="2A2DFE45" w14:textId="6698632E" w:rsidR="00EC21BC" w:rsidRPr="006D32FE" w:rsidRDefault="00EC21BC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</w:tr>
      <w:tr w:rsidR="00EC21BC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EC21BC" w:rsidRDefault="00EC21BC" w:rsidP="00EC21BC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EC21BC" w:rsidRDefault="00EC21BC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EC21BC" w:rsidRDefault="00EC21BC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EC21BC" w:rsidRDefault="00EC21BC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EC21BC" w:rsidRDefault="00EC21BC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EC21BC" w:rsidRDefault="00EC21BC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EC21BC" w:rsidRPr="00B916E7" w:rsidRDefault="00EC21BC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EC21BC" w:rsidRPr="006D32FE" w:rsidRDefault="00EC21BC" w:rsidP="00EC21BC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3BEF4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1D51872F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5BBBE951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52F2C10F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0D9F9B9D" w14:textId="77777777" w:rsidR="00EC21BC" w:rsidRPr="00B407D0" w:rsidRDefault="00EC21BC" w:rsidP="00EC21BC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sz w:val="20"/>
                <w:szCs w:val="20"/>
              </w:rPr>
            </w:pPr>
          </w:p>
          <w:p w14:paraId="739E54AE" w14:textId="61A44889" w:rsidR="00EC21BC" w:rsidRPr="00B407D0" w:rsidRDefault="00EC21BC" w:rsidP="00EC21BC">
            <w:pPr>
              <w:pStyle w:val="ListParagraph"/>
              <w:widowControl w:val="0"/>
              <w:spacing w:line="240" w:lineRule="auto"/>
              <w:ind w:left="144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F6D4DF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0F515524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3E3C0FA8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2131881C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1C239970" w14:textId="31B7E96A" w:rsidR="00EC21BC" w:rsidRPr="00B407D0" w:rsidRDefault="00EC21BC" w:rsidP="00EC21BC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F62A14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6CB91508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1368D6F5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380B4301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1CC22BD7" w14:textId="475167CF" w:rsidR="00EC21BC" w:rsidRPr="00B407D0" w:rsidRDefault="00EC21BC" w:rsidP="00EC21BC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9E2D7F" w14:textId="3E5937BF" w:rsidR="00EC21BC" w:rsidRPr="00EC21BC" w:rsidRDefault="00EC21BC" w:rsidP="00EC21BC">
            <w:pPr>
              <w:pStyle w:val="paragraph"/>
              <w:numPr>
                <w:ilvl w:val="0"/>
                <w:numId w:val="1"/>
              </w:numPr>
              <w:textAlignment w:val="baseline"/>
              <w:rPr>
                <w:rFonts w:cs="Segoe UI"/>
                <w:sz w:val="20"/>
                <w:szCs w:val="20"/>
              </w:rPr>
            </w:pPr>
            <w:r w:rsidRPr="00EC21BC">
              <w:rPr>
                <w:rFonts w:cs="Segoe UI"/>
                <w:sz w:val="20"/>
                <w:szCs w:val="20"/>
              </w:rPr>
              <w:t xml:space="preserve">- </w:t>
            </w:r>
            <w:r w:rsidRPr="00EC21BC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EC21BC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4B443DE6" w14:textId="77777777" w:rsidR="00EC21BC" w:rsidRPr="00EC21BC" w:rsidRDefault="00EC21BC" w:rsidP="00EC21BC">
            <w:pPr>
              <w:pStyle w:val="paragraph"/>
              <w:numPr>
                <w:ilvl w:val="0"/>
                <w:numId w:val="1"/>
              </w:numPr>
              <w:textAlignment w:val="baseline"/>
              <w:rPr>
                <w:rFonts w:cs="Segoe UI"/>
                <w:sz w:val="20"/>
                <w:szCs w:val="20"/>
              </w:rPr>
            </w:pPr>
            <w:r w:rsidRPr="00EC21BC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14077574" w14:textId="77777777" w:rsidR="00EC21BC" w:rsidRPr="00EC21BC" w:rsidRDefault="00EC21BC" w:rsidP="00EC21BC">
            <w:pPr>
              <w:pStyle w:val="paragraph"/>
              <w:numPr>
                <w:ilvl w:val="0"/>
                <w:numId w:val="1"/>
              </w:numPr>
              <w:textAlignment w:val="baseline"/>
              <w:rPr>
                <w:rFonts w:cs="Segoe UI"/>
                <w:sz w:val="20"/>
                <w:szCs w:val="20"/>
              </w:rPr>
            </w:pPr>
            <w:r w:rsidRPr="00EC21BC">
              <w:rPr>
                <w:rFonts w:cs="Segoe UI"/>
                <w:sz w:val="20"/>
                <w:szCs w:val="20"/>
              </w:rPr>
              <w:t xml:space="preserve">We Do: 10 minutes </w:t>
            </w:r>
          </w:p>
          <w:p w14:paraId="7D318EE5" w14:textId="77777777" w:rsidR="00EC21BC" w:rsidRPr="00EC21BC" w:rsidRDefault="00EC21BC" w:rsidP="00EC21BC">
            <w:pPr>
              <w:pStyle w:val="paragraph"/>
              <w:numPr>
                <w:ilvl w:val="0"/>
                <w:numId w:val="1"/>
              </w:numPr>
              <w:textAlignment w:val="baseline"/>
              <w:rPr>
                <w:rFonts w:cs="Segoe UI"/>
                <w:sz w:val="20"/>
                <w:szCs w:val="20"/>
              </w:rPr>
            </w:pPr>
            <w:r w:rsidRPr="00EC21BC">
              <w:rPr>
                <w:rFonts w:cs="Segoe UI"/>
                <w:sz w:val="20"/>
                <w:szCs w:val="20"/>
              </w:rPr>
              <w:t>You Do: 15 minutes Closure: 5 minutes</w:t>
            </w:r>
          </w:p>
          <w:p w14:paraId="69F374F9" w14:textId="7143EA63" w:rsidR="00EC21BC" w:rsidRPr="00462D44" w:rsidRDefault="00EC21BC" w:rsidP="00EC21BC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</w:p>
          <w:p w14:paraId="60189BE3" w14:textId="7FA3F274" w:rsidR="00EC21BC" w:rsidRPr="00B407D0" w:rsidRDefault="00EC21BC" w:rsidP="00EC21BC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EAB4FF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312E8FC0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624D8EFE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547382BC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2B2149EE" w14:textId="5150B41B" w:rsidR="00EC21BC" w:rsidRPr="00B407D0" w:rsidRDefault="00EC21BC" w:rsidP="00EC21BC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</w:tr>
      <w:tr w:rsidR="00EC21BC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EC21BC" w:rsidRDefault="00EC21BC" w:rsidP="00EC21BC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EC21BC" w:rsidRDefault="00EC21BC" w:rsidP="00EC21BC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EC21BC" w:rsidRDefault="00EC21BC" w:rsidP="00EC21BC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EC21BC" w:rsidRPr="00906657" w:rsidRDefault="00EC21BC" w:rsidP="00EC21BC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EC21BC" w:rsidRPr="00906657" w:rsidRDefault="00EC21BC" w:rsidP="00EC21BC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EC21BC" w:rsidRPr="006D32FE" w:rsidRDefault="00EC21BC" w:rsidP="00EC21BC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097DE" w14:textId="77777777" w:rsidR="0093297D" w:rsidRPr="0093297D" w:rsidRDefault="0093297D" w:rsidP="0093297D">
            <w:pPr>
              <w:pStyle w:val="paragraph"/>
              <w:rPr>
                <w:sz w:val="20"/>
                <w:szCs w:val="20"/>
              </w:rPr>
            </w:pPr>
            <w:r w:rsidRPr="0093297D">
              <w:rPr>
                <w:sz w:val="20"/>
                <w:szCs w:val="20"/>
              </w:rPr>
              <w:t xml:space="preserve">- </w:t>
            </w:r>
            <w:r w:rsidRPr="0093297D">
              <w:rPr>
                <w:b/>
                <w:bCs/>
                <w:sz w:val="20"/>
                <w:szCs w:val="20"/>
              </w:rPr>
              <w:t>Lecture Outline</w:t>
            </w:r>
            <w:r w:rsidRPr="0093297D">
              <w:rPr>
                <w:sz w:val="20"/>
                <w:szCs w:val="20"/>
              </w:rPr>
              <w:t>: </w:t>
            </w:r>
          </w:p>
          <w:p w14:paraId="5A6F2E9F" w14:textId="0DF03F2A" w:rsidR="00EC21BC" w:rsidRPr="006D32FE" w:rsidRDefault="0093297D" w:rsidP="00EC21BC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3297D">
              <w:rPr>
                <w:sz w:val="20"/>
                <w:szCs w:val="20"/>
              </w:rPr>
              <w:t>  </w:t>
            </w:r>
            <w:r w:rsidR="00CB16F2" w:rsidRPr="00CB16F2">
              <w:rPr>
                <w:sz w:val="20"/>
                <w:szCs w:val="20"/>
              </w:rPr>
              <w:t xml:space="preserve"> </w:t>
            </w:r>
            <w:r w:rsidR="00CB16F2" w:rsidRPr="00CB16F2">
              <w:rPr>
                <w:sz w:val="20"/>
                <w:szCs w:val="20"/>
              </w:rPr>
              <w:t>Guide students through a Nearpod lesson that includes important information and encourages class discussion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99706E" w14:textId="77777777" w:rsidR="007F4DBE" w:rsidRPr="007F4DBE" w:rsidRDefault="007F4DBE" w:rsidP="007F4DBE">
            <w:pPr>
              <w:spacing w:line="276" w:lineRule="auto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7F4DBE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Lecture Outline: </w:t>
            </w:r>
          </w:p>
          <w:p w14:paraId="487B16BC" w14:textId="77777777" w:rsidR="007F4DBE" w:rsidRPr="007F4DBE" w:rsidRDefault="007F4DBE" w:rsidP="007F4DBE">
            <w:pPr>
              <w:spacing w:line="276" w:lineRule="auto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7F4DBE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  - Causes: Creole discontent, Enlightenment ideas, social hierarchy</w:t>
            </w:r>
          </w:p>
          <w:p w14:paraId="3523FDFE" w14:textId="77777777" w:rsidR="007F4DBE" w:rsidRPr="007F4DBE" w:rsidRDefault="007F4DBE" w:rsidP="007F4DBE">
            <w:pPr>
              <w:spacing w:line="276" w:lineRule="auto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7F4DBE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  - Key events: Independence movements led by figures like Simón Bolívar</w:t>
            </w:r>
          </w:p>
          <w:p w14:paraId="40D3CEFE" w14:textId="77777777" w:rsidR="007F4DBE" w:rsidRPr="007F4DBE" w:rsidRDefault="007F4DBE" w:rsidP="007F4DBE">
            <w:pPr>
              <w:spacing w:line="276" w:lineRule="auto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7F4DBE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  - Effects: Fragmentation and unification of regions</w:t>
            </w:r>
          </w:p>
          <w:p w14:paraId="765C823E" w14:textId="3DCF8DB8" w:rsidR="00EC21BC" w:rsidRPr="00E67E77" w:rsidRDefault="00EC21BC" w:rsidP="00EC21B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358EF2" w14:textId="77777777" w:rsidR="0093297D" w:rsidRPr="0093297D" w:rsidRDefault="0093297D" w:rsidP="0093297D">
            <w:pPr>
              <w:pStyle w:val="paragraph"/>
              <w:rPr>
                <w:rFonts w:cs="Segoe UI"/>
                <w:sz w:val="20"/>
                <w:szCs w:val="20"/>
              </w:rPr>
            </w:pPr>
            <w:r w:rsidRPr="0093297D">
              <w:rPr>
                <w:rFonts w:cs="Segoe UI"/>
                <w:b/>
                <w:bCs/>
                <w:sz w:val="20"/>
                <w:szCs w:val="20"/>
              </w:rPr>
              <w:t>Lecture Outline</w:t>
            </w:r>
            <w:r w:rsidRPr="0093297D">
              <w:rPr>
                <w:rFonts w:cs="Segoe UI"/>
                <w:sz w:val="20"/>
                <w:szCs w:val="20"/>
              </w:rPr>
              <w:t>: </w:t>
            </w:r>
          </w:p>
          <w:p w14:paraId="45584124" w14:textId="6C4DB05C" w:rsidR="00FE3FEC" w:rsidRPr="00FE3FEC" w:rsidRDefault="0093297D" w:rsidP="00FE3FEC">
            <w:pPr>
              <w:pStyle w:val="paragraph"/>
              <w:rPr>
                <w:rFonts w:cs="Segoe UI"/>
                <w:sz w:val="20"/>
                <w:szCs w:val="20"/>
              </w:rPr>
            </w:pPr>
            <w:r w:rsidRPr="0093297D">
              <w:rPr>
                <w:rFonts w:cs="Segoe UI"/>
                <w:sz w:val="20"/>
                <w:szCs w:val="20"/>
              </w:rPr>
              <w:t xml:space="preserve">  - </w:t>
            </w:r>
            <w:r w:rsidR="00FE3FEC" w:rsidRPr="00FE3FEC">
              <w:rPr>
                <w:rFonts w:cs="Segoe UI"/>
                <w:sz w:val="20"/>
                <w:szCs w:val="20"/>
              </w:rPr>
              <w:t xml:space="preserve"> </w:t>
            </w:r>
            <w:r w:rsidR="00FE3FEC" w:rsidRPr="00FE3FEC">
              <w:rPr>
                <w:rFonts w:cs="Segoe UI"/>
                <w:sz w:val="20"/>
                <w:szCs w:val="20"/>
              </w:rPr>
              <w:t xml:space="preserve">Introduce the requirements and parameters for the one pager.  </w:t>
            </w:r>
          </w:p>
          <w:p w14:paraId="21F63247" w14:textId="65C7E8F4" w:rsidR="00EC21BC" w:rsidRPr="00462D44" w:rsidRDefault="00EC21BC" w:rsidP="00EC21BC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</w:p>
          <w:p w14:paraId="55FD87B9" w14:textId="37DA067A" w:rsidR="00EC21BC" w:rsidRPr="00E67E77" w:rsidRDefault="00EC21BC" w:rsidP="00EC21BC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394F99" w14:textId="77777777" w:rsidR="00FE3FEC" w:rsidRPr="00FE3FEC" w:rsidRDefault="00FE3FEC" w:rsidP="00FE3FEC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  <w:r w:rsidRPr="00FE3FEC">
              <w:rPr>
                <w:rFonts w:cs="Segoe UI"/>
                <w:b/>
                <w:bCs/>
                <w:sz w:val="20"/>
                <w:szCs w:val="20"/>
              </w:rPr>
              <w:t xml:space="preserve">n/a due to assessment </w:t>
            </w:r>
          </w:p>
          <w:p w14:paraId="36E88508" w14:textId="77777777" w:rsidR="00EC21BC" w:rsidRPr="00462D44" w:rsidRDefault="00EC21BC" w:rsidP="00EC21BC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</w:p>
          <w:p w14:paraId="7A4CA024" w14:textId="5EC049ED" w:rsidR="00EC21BC" w:rsidRPr="006D32FE" w:rsidRDefault="00EC21BC" w:rsidP="00EC21BC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FADB39" w14:textId="64D3C7EB" w:rsidR="00EC21BC" w:rsidRPr="00EC21BC" w:rsidRDefault="00FE3FEC" w:rsidP="00EC21BC">
            <w:pPr>
              <w:widowControl w:val="0"/>
              <w:rPr>
                <w:rFonts w:cs="Segoe UI"/>
                <w:sz w:val="20"/>
                <w:szCs w:val="20"/>
              </w:rPr>
            </w:pPr>
            <w:r>
              <w:rPr>
                <w:rFonts w:cs="Segoe UI"/>
                <w:b/>
                <w:bCs/>
                <w:sz w:val="20"/>
                <w:szCs w:val="20"/>
              </w:rPr>
              <w:t xml:space="preserve">Review requirements of the assignments </w:t>
            </w:r>
          </w:p>
          <w:p w14:paraId="4FAF0F33" w14:textId="29730F13" w:rsidR="00EC21BC" w:rsidRPr="00EC21BC" w:rsidRDefault="00EC21BC" w:rsidP="00EC21BC">
            <w:pPr>
              <w:widowControl w:val="0"/>
              <w:rPr>
                <w:rFonts w:cs="Segoe UI"/>
                <w:sz w:val="20"/>
                <w:szCs w:val="20"/>
              </w:rPr>
            </w:pPr>
          </w:p>
          <w:p w14:paraId="7C28306B" w14:textId="59027C38" w:rsidR="00EC21BC" w:rsidRPr="00681636" w:rsidRDefault="00EC21BC" w:rsidP="00EC21BC">
            <w:pPr>
              <w:widowControl w:val="0"/>
              <w:rPr>
                <w:rFonts w:cs="Segoe UI"/>
                <w:sz w:val="20"/>
                <w:szCs w:val="20"/>
              </w:rPr>
            </w:pPr>
          </w:p>
          <w:p w14:paraId="2CD685F6" w14:textId="77777777" w:rsidR="00EC21BC" w:rsidRPr="00681636" w:rsidRDefault="00EC21BC" w:rsidP="00EC21BC">
            <w:pPr>
              <w:widowControl w:val="0"/>
              <w:rPr>
                <w:rFonts w:cs="Segoe UI"/>
                <w:sz w:val="20"/>
                <w:szCs w:val="20"/>
              </w:rPr>
            </w:pPr>
          </w:p>
          <w:p w14:paraId="68A88068" w14:textId="7B6487AF" w:rsidR="00EC21BC" w:rsidRPr="006D32FE" w:rsidRDefault="00EC21BC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EC21BC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EC21BC" w:rsidRPr="006D32FE" w:rsidRDefault="00EC21BC" w:rsidP="00EC21BC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EC21BC" w:rsidRDefault="00EC21BC" w:rsidP="00EC21BC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EC21BC" w:rsidRDefault="00EC21BC" w:rsidP="00EC21BC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EC21BC" w:rsidRDefault="00EC21BC" w:rsidP="00EC21BC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EC21BC" w:rsidRPr="00906657" w:rsidRDefault="00EC21BC" w:rsidP="00EC21BC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EC21BC" w:rsidRPr="006D32FE" w:rsidRDefault="00EC21BC" w:rsidP="00EC21BC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9F926A" w14:textId="77777777" w:rsidR="00EC21BC" w:rsidRPr="00462D44" w:rsidRDefault="00EC21BC" w:rsidP="00EC21BC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00AB9063" w14:textId="3E894C7A" w:rsidR="00EC21BC" w:rsidRPr="00953705" w:rsidRDefault="007F4DBE" w:rsidP="00EC21BC">
            <w:pPr>
              <w:widowControl w:val="0"/>
              <w:rPr>
                <w:sz w:val="20"/>
                <w:szCs w:val="20"/>
              </w:rPr>
            </w:pPr>
            <w:r w:rsidRPr="007F4DBE">
              <w:rPr>
                <w:b/>
                <w:bCs/>
                <w:sz w:val="20"/>
                <w:szCs w:val="20"/>
              </w:rPr>
              <w:t>Embedded activities in the Nearpod lesson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C9726E" w14:textId="68F41E4C" w:rsidR="00EC21BC" w:rsidRPr="00462D44" w:rsidRDefault="00EC21BC" w:rsidP="00EC21BC">
            <w:pPr>
              <w:pStyle w:val="paragraph"/>
              <w:ind w:left="75"/>
              <w:textAlignment w:val="baseline"/>
              <w:rPr>
                <w:rFonts w:cs="Segoe UI"/>
                <w:sz w:val="20"/>
                <w:szCs w:val="20"/>
              </w:rPr>
            </w:pPr>
            <w:r w:rsidRPr="00EC21BC">
              <w:rPr>
                <w:rFonts w:cs="Segoe UI"/>
                <w:b/>
                <w:bCs/>
                <w:sz w:val="20"/>
                <w:szCs w:val="20"/>
              </w:rPr>
              <w:t xml:space="preserve">Work in pairs to answer the SAQ following the TEA protocol on paper.   </w:t>
            </w:r>
          </w:p>
          <w:p w14:paraId="50CED0AC" w14:textId="1C2EA376" w:rsidR="00EC21BC" w:rsidRPr="006D32FE" w:rsidRDefault="00EC21BC" w:rsidP="00EC21B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5E739EED" w:rsidR="00EC21BC" w:rsidRPr="00681636" w:rsidRDefault="00FE3FEC" w:rsidP="00EC21BC">
            <w:pPr>
              <w:rPr>
                <w:sz w:val="20"/>
                <w:szCs w:val="20"/>
              </w:rPr>
            </w:pPr>
            <w:r w:rsidRPr="00FE3FEC">
              <w:rPr>
                <w:sz w:val="20"/>
                <w:szCs w:val="20"/>
              </w:rPr>
              <w:t>Students are allowed to collaborate for the one pager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698D2E86" w:rsidR="00EC21BC" w:rsidRPr="007447F9" w:rsidRDefault="00FE3FEC" w:rsidP="00EC21BC">
            <w:pPr>
              <w:rPr>
                <w:sz w:val="20"/>
                <w:szCs w:val="20"/>
              </w:rPr>
            </w:pPr>
            <w:r w:rsidRPr="00FE3FEC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Gamified review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058A19F0" w:rsidR="00EC21BC" w:rsidRPr="006D32FE" w:rsidRDefault="00FE3FEC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Field questions about research assignments </w:t>
            </w:r>
          </w:p>
        </w:tc>
      </w:tr>
      <w:tr w:rsidR="0093297D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93297D" w:rsidRPr="006D32FE" w:rsidRDefault="0093297D" w:rsidP="0093297D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93297D" w:rsidRDefault="0093297D" w:rsidP="0093297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3297D" w:rsidRPr="006D32FE" w:rsidRDefault="0093297D" w:rsidP="0093297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3297D" w:rsidRPr="00906657" w:rsidRDefault="0093297D" w:rsidP="0093297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3297D" w:rsidRDefault="0093297D" w:rsidP="0093297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254C269A" w:rsidR="0093297D" w:rsidRPr="00953705" w:rsidRDefault="007F4DBE" w:rsidP="0093297D">
            <w:pPr>
              <w:widowControl w:val="0"/>
              <w:rPr>
                <w:sz w:val="20"/>
                <w:szCs w:val="20"/>
              </w:rPr>
            </w:pPr>
            <w:r w:rsidRPr="007F4DBE">
              <w:rPr>
                <w:sz w:val="20"/>
                <w:szCs w:val="20"/>
              </w:rPr>
              <w:t xml:space="preserve">Embedded MCQ and open response questions embedded in the Nearpod. 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C13ACB" w14:textId="05230DB9" w:rsidR="007F4DBE" w:rsidRPr="007F4DBE" w:rsidRDefault="007F4DBE" w:rsidP="007F4DBE">
            <w:pPr>
              <w:pStyle w:val="paragraph"/>
              <w:rPr>
                <w:b/>
                <w:bCs/>
                <w:sz w:val="20"/>
                <w:szCs w:val="20"/>
              </w:rPr>
            </w:pPr>
            <w:r w:rsidRPr="007F4DBE">
              <w:rPr>
                <w:b/>
                <w:bCs/>
                <w:sz w:val="20"/>
                <w:szCs w:val="20"/>
              </w:rPr>
              <w:t>SAQ:  Prompt</w:t>
            </w:r>
            <w:r w:rsidRPr="007F4DBE">
              <w:rPr>
                <w:rFonts w:ascii="Cambria" w:hAnsi="Cambria"/>
                <w:b/>
                <w:bCs/>
                <w:sz w:val="20"/>
                <w:szCs w:val="20"/>
              </w:rPr>
              <w:t xml:space="preserve">: </w:t>
            </w:r>
            <w:r w:rsidRPr="007F4DBE">
              <w:rPr>
                <w:sz w:val="20"/>
                <w:szCs w:val="20"/>
              </w:rPr>
              <w:t>Evaluate the role of nationalism in one Latin American revolution. Use specific examples from the presentation to support your argument.</w:t>
            </w:r>
          </w:p>
          <w:p w14:paraId="4DF965F9" w14:textId="77777777" w:rsidR="007F4DBE" w:rsidRPr="007F4DBE" w:rsidRDefault="007F4DBE" w:rsidP="007F4DBE">
            <w:pPr>
              <w:pStyle w:val="paragraph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BA49C1" w14:textId="70FC5EEC" w:rsidR="0093297D" w:rsidRPr="006D32FE" w:rsidRDefault="0093297D" w:rsidP="007F4DBE">
            <w:pPr>
              <w:pStyle w:val="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CECDAA" w14:textId="77777777" w:rsidR="00FE3FEC" w:rsidRPr="00FE3FEC" w:rsidRDefault="00FE3FEC" w:rsidP="00FE3FEC">
            <w:pPr>
              <w:rPr>
                <w:b/>
                <w:bCs/>
                <w:sz w:val="20"/>
                <w:szCs w:val="20"/>
              </w:rPr>
            </w:pPr>
            <w:r w:rsidRPr="00FE3FEC">
              <w:rPr>
                <w:b/>
                <w:bCs/>
                <w:sz w:val="20"/>
                <w:szCs w:val="20"/>
              </w:rPr>
              <w:t xml:space="preserve">Students complete the one pager.  </w:t>
            </w:r>
          </w:p>
          <w:p w14:paraId="65AC4CAC" w14:textId="2FEA74A7" w:rsidR="0093297D" w:rsidRPr="006D32FE" w:rsidRDefault="0093297D" w:rsidP="00FE3FEC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D184DE" w14:textId="77777777" w:rsidR="00FE3FEC" w:rsidRPr="00FE3FEC" w:rsidRDefault="00FE3FEC" w:rsidP="00FE3FEC">
            <w:pPr>
              <w:widowControl w:val="0"/>
              <w:rPr>
                <w:sz w:val="20"/>
                <w:szCs w:val="20"/>
              </w:rPr>
            </w:pPr>
            <w:r w:rsidRPr="00FE3FEC">
              <w:rPr>
                <w:b/>
                <w:bCs/>
                <w:sz w:val="20"/>
                <w:szCs w:val="20"/>
              </w:rPr>
              <w:t xml:space="preserve">Complete assessment </w:t>
            </w:r>
          </w:p>
          <w:p w14:paraId="1E066157" w14:textId="324B5EAE" w:rsidR="0093297D" w:rsidRPr="006D32FE" w:rsidRDefault="0093297D" w:rsidP="0093297D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F5ADE" w14:textId="0B00A385" w:rsidR="0093297D" w:rsidRPr="00681636" w:rsidRDefault="00FE3FEC" w:rsidP="0093297D">
            <w:pPr>
              <w:pStyle w:val="paragraph"/>
              <w:spacing w:line="259" w:lineRule="auto"/>
              <w:rPr>
                <w:rFonts w:cs="Segoe UI"/>
                <w:sz w:val="20"/>
                <w:szCs w:val="20"/>
              </w:rPr>
            </w:pPr>
            <w:r>
              <w:rPr>
                <w:rFonts w:cs="Segoe UI"/>
                <w:b/>
                <w:bCs/>
                <w:sz w:val="20"/>
                <w:szCs w:val="20"/>
              </w:rPr>
              <w:t xml:space="preserve">Work on research </w:t>
            </w:r>
          </w:p>
          <w:p w14:paraId="75D10DEF" w14:textId="77777777" w:rsidR="0093297D" w:rsidRPr="006D32FE" w:rsidRDefault="0093297D" w:rsidP="0093297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93297D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lastRenderedPageBreak/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2A3E6" w14:textId="707E715A" w:rsidR="0093297D" w:rsidRPr="00AF51D6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7E09B3C2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5988913" w14:textId="6464AA31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42A2D" w14:textId="77777777" w:rsidR="0093297D" w:rsidRPr="00AF51D6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77CFA3CC" w14:textId="77777777" w:rsidR="0093297D" w:rsidRPr="006D32FE" w:rsidRDefault="0093297D" w:rsidP="0093297D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8A18A" w14:textId="77777777" w:rsidR="0093297D" w:rsidRPr="00AF51D6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73CBB9B9" w14:textId="6A1F66D3" w:rsidR="0093297D" w:rsidRPr="006B4825" w:rsidRDefault="0093297D" w:rsidP="0093297D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16544" w14:textId="77777777" w:rsidR="0093297D" w:rsidRPr="00AF51D6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69A0EEB5" w14:textId="0A4E7E56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790B1" w14:textId="77777777" w:rsidR="0093297D" w:rsidRPr="00AF51D6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5DF2835F" w14:textId="07CD58E2" w:rsidR="0093297D" w:rsidRPr="006D32FE" w:rsidRDefault="0093297D" w:rsidP="0093297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93297D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77777777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77777777" w:rsidR="0093297D" w:rsidRPr="006D32FE" w:rsidRDefault="0093297D" w:rsidP="0093297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77777777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77777777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77777777" w:rsidR="0093297D" w:rsidRPr="006D32FE" w:rsidRDefault="0093297D" w:rsidP="0093297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93297D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77777777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77777777" w:rsidR="0093297D" w:rsidRPr="006D32FE" w:rsidRDefault="0093297D" w:rsidP="0093297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77777777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77777777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77777777" w:rsidR="0093297D" w:rsidRPr="006D32FE" w:rsidRDefault="0093297D" w:rsidP="0093297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93297D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93297D" w:rsidRPr="006D32FE" w:rsidRDefault="0093297D" w:rsidP="0093297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93297D" w:rsidRPr="006D32FE" w:rsidRDefault="0093297D" w:rsidP="0093297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93297D" w:rsidRPr="006D32FE" w:rsidRDefault="0093297D" w:rsidP="0093297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6E77F29D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AA35A17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6E7F7F6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50101C6" w:rsidR="0093297D" w:rsidRPr="006D32FE" w:rsidRDefault="0093297D" w:rsidP="0093297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agnostic Pretest</w:t>
            </w:r>
          </w:p>
        </w:tc>
      </w:tr>
      <w:tr w:rsidR="0093297D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93297D" w:rsidRPr="006D32FE" w:rsidRDefault="0093297D" w:rsidP="0093297D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A767B57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reteach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33A02052" w:rsidR="0093297D" w:rsidRPr="006D32FE" w:rsidRDefault="0093297D" w:rsidP="0093297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661E0844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20691048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74CB1ABC" w:rsidR="0093297D" w:rsidRPr="006D32FE" w:rsidRDefault="0093297D" w:rsidP="0093297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93297D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93297D" w:rsidRPr="006D32FE" w:rsidRDefault="0093297D" w:rsidP="0093297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93297D" w:rsidRPr="006D32FE" w:rsidRDefault="0093297D" w:rsidP="0093297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93297D" w:rsidRPr="006D32FE" w:rsidRDefault="0093297D" w:rsidP="0093297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93297D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93297D" w:rsidRDefault="0093297D" w:rsidP="0093297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93297D" w:rsidRPr="00EB6477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lastRenderedPageBreak/>
              <w:t>How will the students use technology to help them master the objective.</w:t>
            </w:r>
          </w:p>
          <w:p w14:paraId="79C27A3C" w14:textId="355ED013" w:rsidR="0093297D" w:rsidRPr="006D32FE" w:rsidRDefault="0093297D" w:rsidP="0093297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electronically and introduction of online platforms as 1:1 or laptop carts become available</w:t>
            </w:r>
          </w:p>
          <w:p w14:paraId="26AA802E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electronically and introduction of online platforms as 1:1 or laptop carts become available</w:t>
            </w:r>
          </w:p>
          <w:p w14:paraId="34FA7355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93297D" w:rsidRPr="006D32FE" w:rsidRDefault="0093297D" w:rsidP="0093297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electronically and introduction of online platforms as 1:1 or laptop carts become available</w:t>
            </w:r>
          </w:p>
          <w:p w14:paraId="6300EC90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electronically and introduction of online platforms as 1:1 or laptop carts become available</w:t>
            </w:r>
          </w:p>
          <w:p w14:paraId="4CD2D9CF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electronically and introduction of online platforms as 1:1 or laptop carts become available</w:t>
            </w:r>
          </w:p>
          <w:p w14:paraId="1C4C7781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93297D" w:rsidRPr="006D32FE" w:rsidRDefault="0093297D" w:rsidP="0093297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7423DE" w14:textId="77777777" w:rsidR="007853CB" w:rsidRDefault="007853CB">
      <w:r>
        <w:separator/>
      </w:r>
    </w:p>
  </w:endnote>
  <w:endnote w:type="continuationSeparator" w:id="0">
    <w:p w14:paraId="014ADF6F" w14:textId="77777777" w:rsidR="007853CB" w:rsidRDefault="007853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4E460D" w14:textId="77777777" w:rsidR="007853CB" w:rsidRDefault="007853CB">
      <w:r>
        <w:separator/>
      </w:r>
    </w:p>
  </w:footnote>
  <w:footnote w:type="continuationSeparator" w:id="0">
    <w:p w14:paraId="6CC4B743" w14:textId="77777777" w:rsidR="007853CB" w:rsidRDefault="007853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3753003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5BF7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568F0"/>
    <w:rsid w:val="00160666"/>
    <w:rsid w:val="00161597"/>
    <w:rsid w:val="0016394C"/>
    <w:rsid w:val="00163CA6"/>
    <w:rsid w:val="00165822"/>
    <w:rsid w:val="0016736E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B70C1"/>
    <w:rsid w:val="001C08DA"/>
    <w:rsid w:val="001C323D"/>
    <w:rsid w:val="001C5778"/>
    <w:rsid w:val="001C57EE"/>
    <w:rsid w:val="001C6FAF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35B"/>
    <w:rsid w:val="002938D0"/>
    <w:rsid w:val="00293DDC"/>
    <w:rsid w:val="00294AC2"/>
    <w:rsid w:val="00294ECB"/>
    <w:rsid w:val="00294ED1"/>
    <w:rsid w:val="00296524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36C5D"/>
    <w:rsid w:val="00341DB6"/>
    <w:rsid w:val="00343612"/>
    <w:rsid w:val="00345EA3"/>
    <w:rsid w:val="00355704"/>
    <w:rsid w:val="003643CE"/>
    <w:rsid w:val="00365F10"/>
    <w:rsid w:val="0036648D"/>
    <w:rsid w:val="00371E81"/>
    <w:rsid w:val="00380598"/>
    <w:rsid w:val="00381963"/>
    <w:rsid w:val="00382425"/>
    <w:rsid w:val="0038282E"/>
    <w:rsid w:val="0039668A"/>
    <w:rsid w:val="003A079B"/>
    <w:rsid w:val="003B513A"/>
    <w:rsid w:val="003B6E85"/>
    <w:rsid w:val="003C230C"/>
    <w:rsid w:val="003C2E29"/>
    <w:rsid w:val="003C4547"/>
    <w:rsid w:val="003D6265"/>
    <w:rsid w:val="003E006A"/>
    <w:rsid w:val="003E01DF"/>
    <w:rsid w:val="003E03CF"/>
    <w:rsid w:val="003E446D"/>
    <w:rsid w:val="00400157"/>
    <w:rsid w:val="00403FDF"/>
    <w:rsid w:val="004161FB"/>
    <w:rsid w:val="00417B98"/>
    <w:rsid w:val="004321F8"/>
    <w:rsid w:val="00433BFF"/>
    <w:rsid w:val="004361AD"/>
    <w:rsid w:val="00436220"/>
    <w:rsid w:val="00442474"/>
    <w:rsid w:val="004452A4"/>
    <w:rsid w:val="00462D44"/>
    <w:rsid w:val="00476E1A"/>
    <w:rsid w:val="0048706C"/>
    <w:rsid w:val="00487501"/>
    <w:rsid w:val="004963D9"/>
    <w:rsid w:val="00496C75"/>
    <w:rsid w:val="004A1AE1"/>
    <w:rsid w:val="004A1BDA"/>
    <w:rsid w:val="004C1CDC"/>
    <w:rsid w:val="004C4218"/>
    <w:rsid w:val="004C5171"/>
    <w:rsid w:val="004F0806"/>
    <w:rsid w:val="004F1879"/>
    <w:rsid w:val="004F2677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DCB"/>
    <w:rsid w:val="00527FC8"/>
    <w:rsid w:val="00531986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918C5"/>
    <w:rsid w:val="005A2787"/>
    <w:rsid w:val="005A2F9A"/>
    <w:rsid w:val="005A4352"/>
    <w:rsid w:val="005A4DB9"/>
    <w:rsid w:val="005A60DC"/>
    <w:rsid w:val="005A720C"/>
    <w:rsid w:val="005A72A6"/>
    <w:rsid w:val="005B3E67"/>
    <w:rsid w:val="005B63CC"/>
    <w:rsid w:val="005C1680"/>
    <w:rsid w:val="005C27E8"/>
    <w:rsid w:val="005C3C48"/>
    <w:rsid w:val="005D2579"/>
    <w:rsid w:val="005D514D"/>
    <w:rsid w:val="005D5C60"/>
    <w:rsid w:val="005E2409"/>
    <w:rsid w:val="005E26FA"/>
    <w:rsid w:val="005E4268"/>
    <w:rsid w:val="005F5848"/>
    <w:rsid w:val="005F7F4F"/>
    <w:rsid w:val="00603574"/>
    <w:rsid w:val="0060575D"/>
    <w:rsid w:val="006144BE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6478A"/>
    <w:rsid w:val="0067071E"/>
    <w:rsid w:val="006772C6"/>
    <w:rsid w:val="00680798"/>
    <w:rsid w:val="00681636"/>
    <w:rsid w:val="00686222"/>
    <w:rsid w:val="006A404F"/>
    <w:rsid w:val="006A52E5"/>
    <w:rsid w:val="006A72A3"/>
    <w:rsid w:val="006B3AD1"/>
    <w:rsid w:val="006B4267"/>
    <w:rsid w:val="006B4825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5B9C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47F9"/>
    <w:rsid w:val="00746F1F"/>
    <w:rsid w:val="0075044D"/>
    <w:rsid w:val="00755687"/>
    <w:rsid w:val="00756053"/>
    <w:rsid w:val="00757387"/>
    <w:rsid w:val="00757901"/>
    <w:rsid w:val="007634C4"/>
    <w:rsid w:val="00763E4C"/>
    <w:rsid w:val="00766095"/>
    <w:rsid w:val="007667B4"/>
    <w:rsid w:val="00767E03"/>
    <w:rsid w:val="00776ABE"/>
    <w:rsid w:val="0078132A"/>
    <w:rsid w:val="007853CB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36B9"/>
    <w:rsid w:val="007D46E6"/>
    <w:rsid w:val="007E0158"/>
    <w:rsid w:val="007E25B8"/>
    <w:rsid w:val="007E5AFC"/>
    <w:rsid w:val="007E68E0"/>
    <w:rsid w:val="007E78E9"/>
    <w:rsid w:val="007F4DBE"/>
    <w:rsid w:val="008016AE"/>
    <w:rsid w:val="00802BAA"/>
    <w:rsid w:val="008031E8"/>
    <w:rsid w:val="00807AA1"/>
    <w:rsid w:val="00813119"/>
    <w:rsid w:val="008220E5"/>
    <w:rsid w:val="00825B8B"/>
    <w:rsid w:val="00836255"/>
    <w:rsid w:val="0083719C"/>
    <w:rsid w:val="00844C40"/>
    <w:rsid w:val="00857F27"/>
    <w:rsid w:val="00860FBC"/>
    <w:rsid w:val="008653CA"/>
    <w:rsid w:val="00865CE8"/>
    <w:rsid w:val="00884CDC"/>
    <w:rsid w:val="00890D11"/>
    <w:rsid w:val="00894EAC"/>
    <w:rsid w:val="00897EEF"/>
    <w:rsid w:val="008A362A"/>
    <w:rsid w:val="008A7EC3"/>
    <w:rsid w:val="008B1576"/>
    <w:rsid w:val="008B5B3A"/>
    <w:rsid w:val="008C1F88"/>
    <w:rsid w:val="008D2EA1"/>
    <w:rsid w:val="008E72DA"/>
    <w:rsid w:val="00906657"/>
    <w:rsid w:val="009069FD"/>
    <w:rsid w:val="00913861"/>
    <w:rsid w:val="00917FFB"/>
    <w:rsid w:val="00925459"/>
    <w:rsid w:val="0093144C"/>
    <w:rsid w:val="0093297D"/>
    <w:rsid w:val="00945E73"/>
    <w:rsid w:val="00947985"/>
    <w:rsid w:val="00953705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16BB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51D6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07D0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C0709C"/>
    <w:rsid w:val="00C14E52"/>
    <w:rsid w:val="00C17172"/>
    <w:rsid w:val="00C27645"/>
    <w:rsid w:val="00C3609A"/>
    <w:rsid w:val="00C420E6"/>
    <w:rsid w:val="00C50CC4"/>
    <w:rsid w:val="00C539BF"/>
    <w:rsid w:val="00C6012D"/>
    <w:rsid w:val="00C67235"/>
    <w:rsid w:val="00C72FBD"/>
    <w:rsid w:val="00C75066"/>
    <w:rsid w:val="00C803EF"/>
    <w:rsid w:val="00C80C96"/>
    <w:rsid w:val="00C86963"/>
    <w:rsid w:val="00CA4031"/>
    <w:rsid w:val="00CA4E25"/>
    <w:rsid w:val="00CB16F2"/>
    <w:rsid w:val="00CB398A"/>
    <w:rsid w:val="00CC22EC"/>
    <w:rsid w:val="00CD3935"/>
    <w:rsid w:val="00CD6B4C"/>
    <w:rsid w:val="00CD731F"/>
    <w:rsid w:val="00CE5B86"/>
    <w:rsid w:val="00CF0BB2"/>
    <w:rsid w:val="00CF468C"/>
    <w:rsid w:val="00D003CB"/>
    <w:rsid w:val="00D00C36"/>
    <w:rsid w:val="00D00D80"/>
    <w:rsid w:val="00D02A3C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978CE"/>
    <w:rsid w:val="00DA56B6"/>
    <w:rsid w:val="00DB0AE5"/>
    <w:rsid w:val="00DB30E5"/>
    <w:rsid w:val="00DB74FF"/>
    <w:rsid w:val="00DC2390"/>
    <w:rsid w:val="00DC39CB"/>
    <w:rsid w:val="00DD4142"/>
    <w:rsid w:val="00DD6DC7"/>
    <w:rsid w:val="00DE24C8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67E77"/>
    <w:rsid w:val="00E72D37"/>
    <w:rsid w:val="00E72E0E"/>
    <w:rsid w:val="00E74A9C"/>
    <w:rsid w:val="00E778C8"/>
    <w:rsid w:val="00E84D71"/>
    <w:rsid w:val="00E85002"/>
    <w:rsid w:val="00E8610F"/>
    <w:rsid w:val="00E86611"/>
    <w:rsid w:val="00E90913"/>
    <w:rsid w:val="00E944C3"/>
    <w:rsid w:val="00EA00D6"/>
    <w:rsid w:val="00EA6A3F"/>
    <w:rsid w:val="00EB3028"/>
    <w:rsid w:val="00EB5FDB"/>
    <w:rsid w:val="00EB6477"/>
    <w:rsid w:val="00EC0BDD"/>
    <w:rsid w:val="00EC21BC"/>
    <w:rsid w:val="00EE0944"/>
    <w:rsid w:val="00EE13E4"/>
    <w:rsid w:val="00EE2281"/>
    <w:rsid w:val="00EF0065"/>
    <w:rsid w:val="00EF04FB"/>
    <w:rsid w:val="00EF59E3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77A74"/>
    <w:rsid w:val="00F817DB"/>
    <w:rsid w:val="00FA46AF"/>
    <w:rsid w:val="00FB075A"/>
    <w:rsid w:val="00FB5998"/>
    <w:rsid w:val="00FC2913"/>
    <w:rsid w:val="00FC47CD"/>
    <w:rsid w:val="00FC5336"/>
    <w:rsid w:val="00FC7F7E"/>
    <w:rsid w:val="00FD61D5"/>
    <w:rsid w:val="00FE3FEC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5BF7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pPr>
      <w:keepNext/>
      <w:keepLines/>
      <w:spacing w:before="400" w:after="120" w:line="276" w:lineRule="auto"/>
      <w:outlineLvl w:val="0"/>
    </w:pPr>
    <w:rPr>
      <w:rFonts w:ascii="Arial" w:eastAsia="Arial" w:hAnsi="Arial" w:cs="Arial"/>
      <w:color w:val="000000"/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color w:val="000000"/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 w:line="276" w:lineRule="auto"/>
      <w:outlineLvl w:val="2"/>
    </w:pPr>
    <w:rPr>
      <w:rFonts w:ascii="Arial" w:eastAsia="Arial" w:hAnsi="Arial" w:cs="Arial"/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 w:line="276" w:lineRule="auto"/>
      <w:outlineLvl w:val="3"/>
    </w:pPr>
    <w:rPr>
      <w:rFonts w:ascii="Arial" w:eastAsia="Arial" w:hAnsi="Arial" w:cs="Arial"/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 w:line="276" w:lineRule="auto"/>
      <w:outlineLvl w:val="4"/>
    </w:pPr>
    <w:rPr>
      <w:rFonts w:ascii="Arial" w:eastAsia="Arial" w:hAnsi="Arial" w:cs="Arial"/>
      <w:color w:val="666666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40" w:after="80" w:line="276" w:lineRule="auto"/>
      <w:outlineLvl w:val="5"/>
    </w:pPr>
    <w:rPr>
      <w:rFonts w:ascii="Arial" w:eastAsia="Arial" w:hAnsi="Arial" w:cs="Arial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 w:line="276" w:lineRule="auto"/>
    </w:pPr>
    <w:rPr>
      <w:rFonts w:ascii="Arial" w:eastAsia="Arial" w:hAnsi="Arial" w:cs="Arial"/>
      <w:color w:val="000000"/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 w:line="276" w:lineRule="auto"/>
    </w:pPr>
    <w:rPr>
      <w:rFonts w:ascii="Arial" w:eastAsia="Arial" w:hAnsi="Arial" w:cs="Arial"/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spacing w:line="276" w:lineRule="auto"/>
      <w:ind w:left="720"/>
      <w:contextualSpacing/>
    </w:pPr>
    <w:rPr>
      <w:rFonts w:ascii="Arial" w:eastAsia="Arial" w:hAnsi="Arial" w:cs="Arial"/>
      <w:color w:val="000000"/>
      <w:sz w:val="22"/>
      <w:szCs w:val="22"/>
    </w:r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  <w:rPr>
      <w:rFonts w:ascii="Arial" w:eastAsia="Arial" w:hAnsi="Arial" w:cs="Arial"/>
      <w:color w:val="000000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  <w:rPr>
      <w:rFonts w:ascii="Arial" w:eastAsia="Arial" w:hAnsi="Arial" w:cs="Arial"/>
      <w:color w:val="000000"/>
      <w:sz w:val="22"/>
      <w:szCs w:val="22"/>
    </w:r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eastAsia="Arial" w:hAnsi="Lucida Grande" w:cs="Lucida Grande"/>
      <w:color w:val="000000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eastAsia="Arial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ascii="Arial" w:eastAsia="Arial" w:hAnsi="Arial"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D978CE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953705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53705"/>
    <w:rPr>
      <w:i/>
      <w:iCs/>
    </w:rPr>
  </w:style>
  <w:style w:type="character" w:customStyle="1" w:styleId="answerparsertextcontainerziiv">
    <w:name w:val="answerparser_textcontainer__z_iiv"/>
    <w:basedOn w:val="DefaultParagraphFont"/>
    <w:rsid w:val="00E67E77"/>
  </w:style>
  <w:style w:type="character" w:styleId="HTMLCode">
    <w:name w:val="HTML Code"/>
    <w:basedOn w:val="DefaultParagraphFont"/>
    <w:uiPriority w:val="99"/>
    <w:semiHidden/>
    <w:unhideWhenUsed/>
    <w:rsid w:val="00E67E77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6B48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1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9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36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11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93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3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93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5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78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71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1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6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85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90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089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77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18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09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151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046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477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3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6</Pages>
  <Words>1085</Words>
  <Characters>618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3</cp:revision>
  <cp:lastPrinted>2024-08-02T19:14:00Z</cp:lastPrinted>
  <dcterms:created xsi:type="dcterms:W3CDTF">2025-02-03T02:25:00Z</dcterms:created>
  <dcterms:modified xsi:type="dcterms:W3CDTF">2025-02-03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